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D759D" w:rsidRPr="00546452" w:rsidRDefault="00FA5355" w:rsidP="00FB5AD0">
      <w:pPr>
        <w:jc w:val="center"/>
        <w:rPr>
          <w:rFonts w:ascii="서울남산체 B" w:eastAsia="서울남산체 B" w:hAnsi="서울남산체 B"/>
        </w:rPr>
      </w:pPr>
      <w:r>
        <w:rPr>
          <w:rFonts w:ascii="서울남산체 B" w:eastAsia="서울남산체 B" w:hAnsi="서울남산체 B" w:hint="eastAsia"/>
        </w:rPr>
        <w:t>CS202 Topic #</w:t>
      </w:r>
      <w:r>
        <w:rPr>
          <w:rFonts w:ascii="서울남산체 B" w:eastAsia="서울남산체 B" w:hAnsi="서울남산체 B"/>
        </w:rPr>
        <w:t>5</w:t>
      </w:r>
      <w:r w:rsidR="00546452" w:rsidRPr="00546452">
        <w:rPr>
          <w:rFonts w:ascii="서울남산체 B" w:eastAsia="서울남산체 B" w:hAnsi="서울남산체 B"/>
        </w:rPr>
        <w:t xml:space="preserve"> Report</w:t>
      </w:r>
    </w:p>
    <w:p w:rsidR="00546452" w:rsidRDefault="001B7627" w:rsidP="00FA5355">
      <w:pPr>
        <w:jc w:val="center"/>
        <w:rPr>
          <w:rFonts w:ascii="서울남산체 B" w:eastAsia="서울남산체 B" w:hAnsi="서울남산체 B"/>
        </w:rPr>
      </w:pPr>
      <w:r>
        <w:rPr>
          <w:rFonts w:ascii="서울남산체 B" w:eastAsia="서울남산체 B" w:hAnsi="서울남산체 B" w:hint="eastAsia"/>
        </w:rPr>
        <w:t>전산학부</w:t>
      </w:r>
      <w:r>
        <w:rPr>
          <w:rFonts w:ascii="서울남산체 B" w:eastAsia="서울남산체 B" w:hAnsi="서울남산체 B"/>
        </w:rPr>
        <w:br/>
      </w:r>
      <w:r w:rsidR="00546452" w:rsidRPr="00546452">
        <w:rPr>
          <w:rFonts w:ascii="서울남산체 B" w:eastAsia="서울남산체 B" w:hAnsi="서울남산체 B" w:hint="eastAsia"/>
        </w:rPr>
        <w:t>20170038</w:t>
      </w:r>
      <w:r>
        <w:rPr>
          <w:rFonts w:ascii="서울남산체 B" w:eastAsia="서울남산체 B" w:hAnsi="서울남산체 B"/>
        </w:rPr>
        <w:t xml:space="preserve"> </w:t>
      </w:r>
      <w:r w:rsidR="00546452" w:rsidRPr="00546452">
        <w:rPr>
          <w:rFonts w:ascii="서울남산체 B" w:eastAsia="서울남산체 B" w:hAnsi="서울남산체 B" w:hint="eastAsia"/>
        </w:rPr>
        <w:t>권기훈</w:t>
      </w:r>
    </w:p>
    <w:p w:rsidR="00546452" w:rsidRDefault="001B7627" w:rsidP="00FB5AD0">
      <w:pPr>
        <w:rPr>
          <w:rFonts w:ascii="서울남산체 B" w:eastAsia="서울남산체 B" w:hAnsi="서울남산체 B"/>
        </w:rPr>
      </w:pPr>
      <w:r>
        <w:rPr>
          <w:rFonts w:ascii="서울남산체 B" w:eastAsia="서울남산체 B" w:hAnsi="서울남산체 B" w:hint="eastAsia"/>
        </w:rPr>
        <w:t>[</w:t>
      </w:r>
      <w:r w:rsidR="00FA5355" w:rsidRPr="00FA5355">
        <w:rPr>
          <w:rFonts w:ascii="서울남산체 B" w:eastAsia="서울남산체 B" w:hAnsi="서울남산체 B"/>
        </w:rPr>
        <w:t>purifier</w:t>
      </w:r>
      <w:r w:rsidR="00546452" w:rsidRPr="00FA5355">
        <w:rPr>
          <w:rFonts w:ascii="서울남산체 B" w:eastAsia="서울남산체 B" w:hAnsi="서울남산체 B" w:hint="eastAsia"/>
        </w:rPr>
        <w:t>]</w:t>
      </w:r>
    </w:p>
    <w:p w:rsidR="00A338B5" w:rsidRDefault="00FA5355" w:rsidP="00A338B5">
      <w:pPr>
        <w:ind w:firstLine="800"/>
        <w:jc w:val="left"/>
        <w:rPr>
          <w:rFonts w:ascii="서울남산체 B" w:eastAsia="서울남산체 B" w:hAnsi="서울남산체 B"/>
          <w:szCs w:val="20"/>
        </w:rPr>
      </w:pPr>
      <w:r>
        <w:rPr>
          <w:rFonts w:ascii="서울남산체 B" w:eastAsia="서울남산체 B" w:hAnsi="서울남산체 B" w:hint="eastAsia"/>
          <w:szCs w:val="20"/>
        </w:rPr>
        <w:t>단순히 이 문제를 dp로 풀게 되면 n개의 공기청정기가 주어졌을 때,</w:t>
      </w:r>
      <w:r>
        <w:rPr>
          <w:rFonts w:ascii="서울남산체 B" w:eastAsia="서울남산체 B" w:hAnsi="서울남산체 B"/>
          <w:szCs w:val="20"/>
        </w:rPr>
        <w:t xml:space="preserve"> </w:t>
      </w:r>
      <w:r>
        <w:rPr>
          <w:rFonts w:ascii="서울남산체 B" w:eastAsia="서울남산체 B" w:hAnsi="서울남산체 B" w:hint="eastAsia"/>
          <w:szCs w:val="20"/>
        </w:rPr>
        <w:t xml:space="preserve">업데이트는 </w:t>
      </w:r>
      <w:r>
        <w:rPr>
          <w:rFonts w:ascii="서울남산체 B" w:eastAsia="서울남산체 B" w:hAnsi="서울남산체 B"/>
          <w:szCs w:val="20"/>
        </w:rPr>
        <w:t>O(1)</w:t>
      </w:r>
      <w:r>
        <w:rPr>
          <w:rFonts w:ascii="서울남산체 B" w:eastAsia="서울남산체 B" w:hAnsi="서울남산체 B" w:hint="eastAsia"/>
          <w:szCs w:val="20"/>
        </w:rPr>
        <w:t xml:space="preserve">이면 충분하나 그 최대 값을 찾는 과정은 </w:t>
      </w:r>
    </w:p>
    <w:p w:rsidR="00A338B5" w:rsidRPr="00A338B5" w:rsidRDefault="00A338B5" w:rsidP="00A338B5">
      <w:pPr>
        <w:widowControl/>
        <w:shd w:val="clear" w:color="auto" w:fill="1E1E1E"/>
        <w:wordWrap/>
        <w:autoSpaceDE/>
        <w:autoSpaceDN/>
        <w:spacing w:after="0" w:line="330" w:lineRule="atLeast"/>
        <w:jc w:val="center"/>
        <w:rPr>
          <w:rFonts w:ascii="Consolas" w:eastAsia="굴림" w:hAnsi="Consolas" w:cs="굴림"/>
          <w:color w:val="D4D4D4"/>
          <w:kern w:val="0"/>
          <w:sz w:val="24"/>
          <w:szCs w:val="24"/>
        </w:rPr>
      </w:pPr>
      <w:r w:rsidRPr="00A338B5">
        <w:rPr>
          <w:rFonts w:ascii="Consolas" w:eastAsia="굴림" w:hAnsi="Consolas" w:cs="굴림"/>
          <w:color w:val="D4D4D4"/>
          <w:kern w:val="0"/>
          <w:sz w:val="24"/>
          <w:szCs w:val="24"/>
        </w:rPr>
        <w:t xml:space="preserve">dp[i] = </w:t>
      </w:r>
      <w:r w:rsidRPr="00A338B5">
        <w:rPr>
          <w:rFonts w:ascii="Consolas" w:eastAsia="굴림" w:hAnsi="Consolas" w:cs="굴림"/>
          <w:color w:val="DCDCAA"/>
          <w:kern w:val="0"/>
          <w:sz w:val="24"/>
          <w:szCs w:val="24"/>
        </w:rPr>
        <w:t>max</w:t>
      </w:r>
      <w:r w:rsidRPr="00A338B5">
        <w:rPr>
          <w:rFonts w:ascii="Consolas" w:eastAsia="굴림" w:hAnsi="Consolas" w:cs="굴림"/>
          <w:color w:val="D4D4D4"/>
          <w:kern w:val="0"/>
          <w:sz w:val="24"/>
          <w:szCs w:val="24"/>
        </w:rPr>
        <w:t>(dp[i-</w:t>
      </w:r>
      <w:r w:rsidRPr="00A338B5">
        <w:rPr>
          <w:rFonts w:ascii="Consolas" w:eastAsia="굴림" w:hAnsi="Consolas" w:cs="굴림"/>
          <w:color w:val="B5CEA8"/>
          <w:kern w:val="0"/>
          <w:sz w:val="24"/>
          <w:szCs w:val="24"/>
        </w:rPr>
        <w:t>1</w:t>
      </w:r>
      <w:r w:rsidRPr="00A338B5">
        <w:rPr>
          <w:rFonts w:ascii="Consolas" w:eastAsia="굴림" w:hAnsi="Consolas" w:cs="굴림"/>
          <w:color w:val="D4D4D4"/>
          <w:kern w:val="0"/>
          <w:sz w:val="24"/>
          <w:szCs w:val="24"/>
        </w:rPr>
        <w:t>], dp[i-</w:t>
      </w:r>
      <w:r w:rsidRPr="00A338B5">
        <w:rPr>
          <w:rFonts w:ascii="Consolas" w:eastAsia="굴림" w:hAnsi="Consolas" w:cs="굴림"/>
          <w:color w:val="B5CEA8"/>
          <w:kern w:val="0"/>
          <w:sz w:val="24"/>
          <w:szCs w:val="24"/>
        </w:rPr>
        <w:t>2</w:t>
      </w:r>
      <w:r w:rsidRPr="00A338B5">
        <w:rPr>
          <w:rFonts w:ascii="Consolas" w:eastAsia="굴림" w:hAnsi="Consolas" w:cs="굴림"/>
          <w:color w:val="D4D4D4"/>
          <w:kern w:val="0"/>
          <w:sz w:val="24"/>
          <w:szCs w:val="24"/>
        </w:rPr>
        <w:t>] + pur[i]);</w:t>
      </w:r>
    </w:p>
    <w:p w:rsidR="00A338B5" w:rsidRDefault="00A338B5" w:rsidP="00A338B5">
      <w:pPr>
        <w:jc w:val="left"/>
        <w:rPr>
          <w:rFonts w:ascii="서울남산체 B" w:eastAsia="서울남산체 B" w:hAnsi="서울남산체 B"/>
          <w:szCs w:val="20"/>
        </w:rPr>
      </w:pPr>
      <w:r>
        <w:rPr>
          <w:rFonts w:ascii="서울남산체 B" w:eastAsia="서울남산체 B" w:hAnsi="서울남산체 B" w:hint="eastAsia"/>
          <w:szCs w:val="20"/>
        </w:rPr>
        <w:t xml:space="preserve">위를 거쳐 </w:t>
      </w:r>
      <w:r>
        <w:rPr>
          <w:rFonts w:ascii="서울남산체 B" w:eastAsia="서울남산체 B" w:hAnsi="서울남산체 B"/>
          <w:szCs w:val="20"/>
        </w:rPr>
        <w:t>1&lt;</w:t>
      </w:r>
      <w:r>
        <w:rPr>
          <w:rFonts w:ascii="서울남산체 B" w:eastAsia="서울남산체 B" w:hAnsi="서울남산체 B" w:hint="eastAsia"/>
          <w:szCs w:val="20"/>
        </w:rPr>
        <w:t>i&lt;</w:t>
      </w:r>
      <w:r>
        <w:rPr>
          <w:rFonts w:ascii="서울남산체 B" w:eastAsia="서울남산체 B" w:hAnsi="서울남산체 B"/>
          <w:szCs w:val="20"/>
        </w:rPr>
        <w:t>=</w:t>
      </w:r>
      <w:r w:rsidR="007F2AE1">
        <w:rPr>
          <w:rFonts w:ascii="서울남산체 B" w:eastAsia="서울남산체 B" w:hAnsi="서울남산체 B" w:hint="eastAsia"/>
          <w:szCs w:val="20"/>
        </w:rPr>
        <w:t>N</w:t>
      </w:r>
      <w:r>
        <w:rPr>
          <w:rFonts w:ascii="서울남산체 B" w:eastAsia="서울남산체 B" w:hAnsi="서울남산체 B" w:hint="eastAsia"/>
          <w:szCs w:val="20"/>
        </w:rPr>
        <w:t xml:space="preserve">에 대하여 반복해야 하므로 </w:t>
      </w:r>
      <w:r>
        <w:rPr>
          <w:rFonts w:ascii="서울남산체 B" w:eastAsia="서울남산체 B" w:hAnsi="서울남산체 B"/>
          <w:szCs w:val="20"/>
        </w:rPr>
        <w:t>O(n)</w:t>
      </w:r>
      <w:r>
        <w:rPr>
          <w:rFonts w:ascii="서울남산체 B" w:eastAsia="서울남산체 B" w:hAnsi="서울남산체 B" w:hint="eastAsia"/>
          <w:szCs w:val="20"/>
        </w:rPr>
        <w:t>이 필요하다.</w:t>
      </w:r>
      <w:r>
        <w:rPr>
          <w:rFonts w:ascii="서울남산체 B" w:eastAsia="서울남산체 B" w:hAnsi="서울남산체 B"/>
          <w:szCs w:val="20"/>
        </w:rPr>
        <w:t xml:space="preserve"> </w:t>
      </w:r>
      <w:r>
        <w:rPr>
          <w:rFonts w:ascii="서울남산체 B" w:eastAsia="서울남산체 B" w:hAnsi="서울남산체 B" w:hint="eastAsia"/>
          <w:szCs w:val="20"/>
        </w:rPr>
        <w:t xml:space="preserve">총 </w:t>
      </w:r>
      <w:r w:rsidR="007F2AE1">
        <w:rPr>
          <w:rFonts w:ascii="서울남산체 B" w:eastAsia="서울남산체 B" w:hAnsi="서울남산체 B"/>
          <w:szCs w:val="20"/>
        </w:rPr>
        <w:t>M</w:t>
      </w:r>
      <w:r>
        <w:rPr>
          <w:rFonts w:ascii="서울남산체 B" w:eastAsia="서울남산체 B" w:hAnsi="서울남산체 B" w:hint="eastAsia"/>
          <w:szCs w:val="20"/>
        </w:rPr>
        <w:t xml:space="preserve">번의 업데이트가 있으므로 </w:t>
      </w:r>
      <w:r>
        <w:rPr>
          <w:rFonts w:ascii="서울남산체 B" w:eastAsia="서울남산체 B" w:hAnsi="서울남산체 B"/>
          <w:szCs w:val="20"/>
        </w:rPr>
        <w:t xml:space="preserve">총 </w:t>
      </w:r>
      <w:r>
        <w:rPr>
          <w:rFonts w:ascii="서울남산체 B" w:eastAsia="서울남산체 B" w:hAnsi="서울남산체 B" w:hint="eastAsia"/>
          <w:szCs w:val="20"/>
        </w:rPr>
        <w:t xml:space="preserve">시간복잡도는 </w:t>
      </w:r>
      <w:r w:rsidR="007F2AE1">
        <w:rPr>
          <w:rFonts w:ascii="서울남산체 B" w:eastAsia="서울남산체 B" w:hAnsi="서울남산체 B" w:hint="eastAsia"/>
          <w:szCs w:val="20"/>
        </w:rPr>
        <w:t>O(N</w:t>
      </w:r>
      <w:r>
        <w:rPr>
          <w:rFonts w:ascii="서울남산체 B" w:eastAsia="서울남산체 B" w:hAnsi="서울남산체 B" w:hint="eastAsia"/>
          <w:szCs w:val="20"/>
        </w:rPr>
        <w:t>*</w:t>
      </w:r>
      <w:r w:rsidR="007F2AE1">
        <w:rPr>
          <w:rFonts w:ascii="서울남산체 B" w:eastAsia="서울남산체 B" w:hAnsi="서울남산체 B"/>
          <w:szCs w:val="20"/>
        </w:rPr>
        <w:t>M</w:t>
      </w:r>
      <w:r>
        <w:rPr>
          <w:rFonts w:ascii="서울남산체 B" w:eastAsia="서울남산체 B" w:hAnsi="서울남산체 B" w:hint="eastAsia"/>
          <w:szCs w:val="20"/>
        </w:rPr>
        <w:t>)이 되고,</w:t>
      </w:r>
      <w:r>
        <w:rPr>
          <w:rFonts w:ascii="서울남산체 B" w:eastAsia="서울남산체 B" w:hAnsi="서울남산체 B"/>
          <w:szCs w:val="20"/>
        </w:rPr>
        <w:t xml:space="preserve"> </w:t>
      </w:r>
      <w:r w:rsidR="007F2AE1">
        <w:rPr>
          <w:rFonts w:ascii="서울남산체 B" w:eastAsia="서울남산체 B" w:hAnsi="서울남산체 B"/>
          <w:szCs w:val="20"/>
        </w:rPr>
        <w:t>N, M</w:t>
      </w:r>
      <w:r>
        <w:rPr>
          <w:rFonts w:ascii="서울남산체 B" w:eastAsia="서울남산체 B" w:hAnsi="서울남산체 B"/>
          <w:szCs w:val="20"/>
        </w:rPr>
        <w:t xml:space="preserve"> </w:t>
      </w:r>
      <w:r>
        <w:rPr>
          <w:rFonts w:ascii="서울남산체 B" w:eastAsia="서울남산체 B" w:hAnsi="서울남산체 B" w:hint="eastAsia"/>
          <w:szCs w:val="20"/>
        </w:rPr>
        <w:t xml:space="preserve">이 각각 </w:t>
      </w:r>
      <w:r>
        <w:rPr>
          <w:rFonts w:ascii="서울남산체 B" w:eastAsia="서울남산체 B" w:hAnsi="서울남산체 B"/>
          <w:szCs w:val="20"/>
        </w:rPr>
        <w:t>2</w:t>
      </w:r>
      <w:r>
        <w:rPr>
          <w:rFonts w:ascii="서울남산체 B" w:eastAsia="서울남산체 B" w:hAnsi="서울남산체 B" w:hint="eastAsia"/>
          <w:szCs w:val="20"/>
        </w:rPr>
        <w:t>만 정도까지만 주어진 시간 내에 통과한다.</w:t>
      </w:r>
      <w:r>
        <w:rPr>
          <w:rFonts w:ascii="서울남산체 B" w:eastAsia="서울남산체 B" w:hAnsi="서울남산체 B"/>
          <w:szCs w:val="20"/>
        </w:rPr>
        <w:t xml:space="preserve"> </w:t>
      </w:r>
      <w:r>
        <w:rPr>
          <w:rFonts w:ascii="서울남산체 B" w:eastAsia="서울남산체 B" w:hAnsi="서울남산체 B" w:hint="eastAsia"/>
          <w:szCs w:val="20"/>
        </w:rPr>
        <w:t>따라서 이 알고리즘으로 문제를 해결하면 23점 밖에 받지 못한다.</w:t>
      </w:r>
    </w:p>
    <w:p w:rsidR="00A338B5" w:rsidRDefault="00652497" w:rsidP="00A338B5">
      <w:pPr>
        <w:ind w:firstLine="800"/>
        <w:jc w:val="left"/>
        <w:rPr>
          <w:rFonts w:ascii="서울남산체 B" w:eastAsia="서울남산체 B" w:hAnsi="서울남산체 B"/>
          <w:szCs w:val="20"/>
        </w:rPr>
      </w:pPr>
      <w:r>
        <w:rPr>
          <w:rFonts w:ascii="서울남산체 B" w:eastAsia="서울남산체 B" w:hAnsi="서울남산체 B" w:hint="eastAsia"/>
          <w:szCs w:val="20"/>
        </w:rPr>
        <w:t>따라서</w:t>
      </w:r>
      <w:r w:rsidR="00A338B5">
        <w:rPr>
          <w:rFonts w:ascii="서울남산체 B" w:eastAsia="서울남산체 B" w:hAnsi="서울남산체 B" w:hint="eastAsia"/>
          <w:szCs w:val="20"/>
        </w:rPr>
        <w:t xml:space="preserve"> 더 효율적으로 문제를 해결하기 위해서 문제를 분할하여 접근하였다.</w:t>
      </w:r>
      <w:r w:rsidR="00A338B5">
        <w:rPr>
          <w:rFonts w:ascii="서울남산체 B" w:eastAsia="서울남산체 B" w:hAnsi="서울남산체 B"/>
          <w:szCs w:val="20"/>
        </w:rPr>
        <w:t xml:space="preserve"> </w:t>
      </w:r>
      <w:r w:rsidR="00A338B5">
        <w:rPr>
          <w:rFonts w:ascii="서울남산체 B" w:eastAsia="서울남산체 B" w:hAnsi="서울남산체 B" w:hint="eastAsia"/>
          <w:szCs w:val="20"/>
        </w:rPr>
        <w:t>반으로 쪼개어 왼쪽 부분과 오른쪽 부분에서 각각 최대가 될 수 있는 경우를 구하여 합하는 방식이다.</w:t>
      </w:r>
      <w:r w:rsidR="00A338B5">
        <w:rPr>
          <w:rFonts w:ascii="서울남산체 B" w:eastAsia="서울남산체 B" w:hAnsi="서울남산체 B"/>
          <w:szCs w:val="20"/>
        </w:rPr>
        <w:t xml:space="preserve"> </w:t>
      </w:r>
      <w:r w:rsidR="00A338B5">
        <w:rPr>
          <w:rFonts w:ascii="서울남산체 B" w:eastAsia="서울남산체 B" w:hAnsi="서울남산체 B" w:hint="eastAsia"/>
          <w:szCs w:val="20"/>
        </w:rPr>
        <w:t>그러나 이 때의 문제는 왼쪽과 오른쪽의 최대를 그냥 합칠 경우에 아래와 같이 인접한 공기청정기를 고를 수 있게 된다.</w:t>
      </w:r>
    </w:p>
    <w:p w:rsidR="00A338B5" w:rsidRDefault="00A338B5" w:rsidP="00A338B5">
      <w:pPr>
        <w:jc w:val="center"/>
        <w:rPr>
          <w:rFonts w:ascii="서울남산체 B" w:eastAsia="서울남산체 B" w:hAnsi="서울남산체 B"/>
          <w:szCs w:val="20"/>
        </w:rPr>
      </w:pPr>
      <w:r>
        <w:rPr>
          <w:rFonts w:ascii="서울남산체 B" w:eastAsia="서울남산체 B" w:hAnsi="서울남산체 B"/>
          <w:szCs w:val="20"/>
        </w:rPr>
        <w:t xml:space="preserve">(5, </w:t>
      </w:r>
      <w:r w:rsidRPr="00A338B5">
        <w:rPr>
          <w:rFonts w:ascii="서울남산체 B" w:eastAsia="서울남산체 B" w:hAnsi="서울남산체 B"/>
          <w:color w:val="FF0000"/>
          <w:szCs w:val="20"/>
        </w:rPr>
        <w:t>6</w:t>
      </w:r>
      <w:r>
        <w:rPr>
          <w:rFonts w:ascii="서울남산체 B" w:eastAsia="서울남산체 B" w:hAnsi="서울남산체 B"/>
          <w:szCs w:val="20"/>
        </w:rPr>
        <w:t>) &amp; (</w:t>
      </w:r>
      <w:r w:rsidRPr="00A338B5">
        <w:rPr>
          <w:rFonts w:ascii="서울남산체 B" w:eastAsia="서울남산체 B" w:hAnsi="서울남산체 B"/>
          <w:color w:val="FF0000"/>
          <w:szCs w:val="20"/>
        </w:rPr>
        <w:t>9</w:t>
      </w:r>
      <w:r>
        <w:rPr>
          <w:rFonts w:ascii="서울남산체 B" w:eastAsia="서울남산체 B" w:hAnsi="서울남산체 B"/>
          <w:szCs w:val="20"/>
        </w:rPr>
        <w:t xml:space="preserve">, 7) </w:t>
      </w:r>
      <w:r w:rsidRPr="00A338B5">
        <w:rPr>
          <w:rFonts w:ascii="서울남산체 B" w:eastAsia="서울남산체 B" w:hAnsi="서울남산체 B"/>
          <w:szCs w:val="20"/>
        </w:rPr>
        <w:sym w:font="Wingdings" w:char="F0E0"/>
      </w:r>
      <w:r>
        <w:rPr>
          <w:rFonts w:ascii="서울남산체 B" w:eastAsia="서울남산체 B" w:hAnsi="서울남산체 B"/>
          <w:szCs w:val="20"/>
        </w:rPr>
        <w:t xml:space="preserve"> (5, </w:t>
      </w:r>
      <w:r w:rsidRPr="00A338B5">
        <w:rPr>
          <w:rFonts w:ascii="서울남산체 B" w:eastAsia="서울남산체 B" w:hAnsi="서울남산체 B"/>
          <w:color w:val="FF0000"/>
          <w:szCs w:val="20"/>
        </w:rPr>
        <w:t>6, 9</w:t>
      </w:r>
      <w:r>
        <w:rPr>
          <w:rFonts w:ascii="서울남산체 B" w:eastAsia="서울남산체 B" w:hAnsi="서울남산체 B"/>
          <w:szCs w:val="20"/>
        </w:rPr>
        <w:t>, 7)</w:t>
      </w:r>
    </w:p>
    <w:p w:rsidR="00A338B5" w:rsidRPr="002C21F0" w:rsidRDefault="00652497" w:rsidP="00A338B5">
      <w:pPr>
        <w:rPr>
          <w:rFonts w:ascii="서울남산체 B" w:eastAsia="서울남산체 B" w:hAnsi="서울남산체 B"/>
          <w:szCs w:val="20"/>
        </w:rPr>
      </w:pPr>
      <w:r>
        <w:rPr>
          <w:rFonts w:ascii="서울남산체 B" w:eastAsia="서울남산체 B" w:hAnsi="서울남산체 B" w:hint="eastAsia"/>
          <w:szCs w:val="20"/>
        </w:rPr>
        <w:t>그래서 가장 왼쪽, 오른쪽 공기청정기를 골랐는지 여부에 따라서 모든 경우를 다 고려해줄 필요가 있다.</w:t>
      </w:r>
      <w:r>
        <w:rPr>
          <w:rFonts w:ascii="서울남산체 B" w:eastAsia="서울남산체 B" w:hAnsi="서울남산체 B"/>
          <w:szCs w:val="20"/>
        </w:rPr>
        <w:t xml:space="preserve"> </w:t>
      </w:r>
      <w:r>
        <w:rPr>
          <w:rFonts w:ascii="서울남산체 B" w:eastAsia="서울남산체 B" w:hAnsi="서울남산체 B" w:hint="eastAsia"/>
          <w:szCs w:val="20"/>
        </w:rPr>
        <w:t xml:space="preserve">이를 해결하기 위해서 총 </w:t>
      </w:r>
      <w:r>
        <w:rPr>
          <w:rFonts w:ascii="서울남산체 B" w:eastAsia="서울남산체 B" w:hAnsi="서울남산체 B"/>
          <w:szCs w:val="20"/>
        </w:rPr>
        <w:t>4</w:t>
      </w:r>
      <w:r>
        <w:rPr>
          <w:rFonts w:ascii="서울남산체 B" w:eastAsia="서울남산체 B" w:hAnsi="서울남산체 B" w:hint="eastAsia"/>
          <w:szCs w:val="20"/>
        </w:rPr>
        <w:t>개의 벡터를 사용했고,</w:t>
      </w:r>
      <w:r>
        <w:rPr>
          <w:rFonts w:ascii="서울남산체 B" w:eastAsia="서울남산체 B" w:hAnsi="서울남산체 B"/>
          <w:szCs w:val="20"/>
        </w:rPr>
        <w:t xml:space="preserve"> </w:t>
      </w:r>
      <w:r>
        <w:rPr>
          <w:rFonts w:ascii="서울남산체 B" w:eastAsia="서울남산체 B" w:hAnsi="서울남산체 B" w:hint="eastAsia"/>
          <w:szCs w:val="20"/>
        </w:rPr>
        <w:t>이를 세그먼트 트리의 형태로 저장하였다.</w:t>
      </w:r>
      <w:r w:rsidR="002C21F0">
        <w:rPr>
          <w:rFonts w:ascii="서울남산체 B" w:eastAsia="서울남산체 B" w:hAnsi="서울남산체 B"/>
          <w:szCs w:val="20"/>
        </w:rPr>
        <w:t xml:space="preserve"> </w:t>
      </w:r>
      <w:r w:rsidR="002C21F0">
        <w:rPr>
          <w:rFonts w:ascii="서울남산체 B" w:eastAsia="서울남산체 B" w:hAnsi="서울남산체 B" w:hint="eastAsia"/>
          <w:szCs w:val="20"/>
        </w:rPr>
        <w:t>변수명의 의미는 왼쪽과 오른쪽을 골랐는지 여부이다.</w:t>
      </w:r>
    </w:p>
    <w:p w:rsidR="00652497" w:rsidRPr="00652497" w:rsidRDefault="00652497" w:rsidP="00652497">
      <w:pPr>
        <w:widowControl/>
        <w:shd w:val="clear" w:color="auto" w:fill="1E1E1E"/>
        <w:wordWrap/>
        <w:autoSpaceDE/>
        <w:autoSpaceDN/>
        <w:spacing w:after="0" w:line="330" w:lineRule="atLeast"/>
        <w:jc w:val="left"/>
        <w:rPr>
          <w:rFonts w:ascii="Consolas" w:eastAsia="굴림" w:hAnsi="Consolas" w:cs="굴림" w:hint="eastAsia"/>
          <w:color w:val="D4D4D4"/>
          <w:kern w:val="0"/>
          <w:sz w:val="24"/>
          <w:szCs w:val="24"/>
        </w:rPr>
      </w:pPr>
      <w:r w:rsidRPr="00652497">
        <w:rPr>
          <w:rFonts w:ascii="Consolas" w:eastAsia="굴림" w:hAnsi="Consolas" w:cs="굴림"/>
          <w:color w:val="D4D4D4"/>
          <w:kern w:val="0"/>
          <w:sz w:val="24"/>
          <w:szCs w:val="24"/>
        </w:rPr>
        <w:t>vector&lt;</w:t>
      </w:r>
      <w:r w:rsidRPr="00652497">
        <w:rPr>
          <w:rFonts w:ascii="Consolas" w:eastAsia="굴림" w:hAnsi="Consolas" w:cs="굴림"/>
          <w:color w:val="569CD6"/>
          <w:kern w:val="0"/>
          <w:sz w:val="24"/>
          <w:szCs w:val="24"/>
        </w:rPr>
        <w:t>long</w:t>
      </w:r>
      <w:r w:rsidRPr="00652497">
        <w:rPr>
          <w:rFonts w:ascii="Consolas" w:eastAsia="굴림" w:hAnsi="Consolas" w:cs="굴림"/>
          <w:color w:val="D4D4D4"/>
          <w:kern w:val="0"/>
          <w:sz w:val="24"/>
          <w:szCs w:val="24"/>
        </w:rPr>
        <w:t xml:space="preserve"> </w:t>
      </w:r>
      <w:r w:rsidRPr="00652497">
        <w:rPr>
          <w:rFonts w:ascii="Consolas" w:eastAsia="굴림" w:hAnsi="Consolas" w:cs="굴림"/>
          <w:color w:val="569CD6"/>
          <w:kern w:val="0"/>
          <w:sz w:val="24"/>
          <w:szCs w:val="24"/>
        </w:rPr>
        <w:t>long</w:t>
      </w:r>
      <w:r w:rsidRPr="00652497">
        <w:rPr>
          <w:rFonts w:ascii="Consolas" w:eastAsia="굴림" w:hAnsi="Consolas" w:cs="굴림"/>
          <w:color w:val="D4D4D4"/>
          <w:kern w:val="0"/>
          <w:sz w:val="24"/>
          <w:szCs w:val="24"/>
        </w:rPr>
        <w:t xml:space="preserve">&gt; </w:t>
      </w:r>
      <w:r w:rsidRPr="00652497">
        <w:rPr>
          <w:rFonts w:ascii="Consolas" w:eastAsia="굴림" w:hAnsi="Consolas" w:cs="굴림"/>
          <w:color w:val="DCDCAA"/>
          <w:kern w:val="0"/>
          <w:sz w:val="24"/>
          <w:szCs w:val="24"/>
        </w:rPr>
        <w:t>oo</w:t>
      </w:r>
      <w:r w:rsidRPr="00652497">
        <w:rPr>
          <w:rFonts w:ascii="Consolas" w:eastAsia="굴림" w:hAnsi="Consolas" w:cs="굴림"/>
          <w:color w:val="D4D4D4"/>
          <w:kern w:val="0"/>
          <w:sz w:val="24"/>
          <w:szCs w:val="24"/>
        </w:rPr>
        <w:t>(</w:t>
      </w:r>
      <w:r w:rsidRPr="00652497">
        <w:rPr>
          <w:rFonts w:ascii="Consolas" w:eastAsia="굴림" w:hAnsi="Consolas" w:cs="굴림"/>
          <w:color w:val="B5CEA8"/>
          <w:kern w:val="0"/>
          <w:sz w:val="24"/>
          <w:szCs w:val="24"/>
        </w:rPr>
        <w:t>530000</w:t>
      </w:r>
      <w:r>
        <w:rPr>
          <w:rFonts w:ascii="Consolas" w:eastAsia="굴림" w:hAnsi="Consolas" w:cs="굴림"/>
          <w:color w:val="D4D4D4"/>
          <w:kern w:val="0"/>
          <w:sz w:val="24"/>
          <w:szCs w:val="24"/>
        </w:rPr>
        <w:t xml:space="preserve">), </w:t>
      </w:r>
      <w:r>
        <w:rPr>
          <w:rFonts w:ascii="Consolas" w:eastAsia="굴림" w:hAnsi="Consolas" w:cs="굴림"/>
          <w:color w:val="DCDCAA"/>
          <w:kern w:val="0"/>
          <w:sz w:val="24"/>
          <w:szCs w:val="24"/>
        </w:rPr>
        <w:t>ox</w:t>
      </w:r>
      <w:r w:rsidRPr="00652497">
        <w:rPr>
          <w:rFonts w:ascii="Consolas" w:eastAsia="굴림" w:hAnsi="Consolas" w:cs="굴림"/>
          <w:color w:val="D4D4D4"/>
          <w:kern w:val="0"/>
          <w:sz w:val="24"/>
          <w:szCs w:val="24"/>
        </w:rPr>
        <w:t>(</w:t>
      </w:r>
      <w:r w:rsidRPr="00652497">
        <w:rPr>
          <w:rFonts w:ascii="Consolas" w:eastAsia="굴림" w:hAnsi="Consolas" w:cs="굴림"/>
          <w:color w:val="B5CEA8"/>
          <w:kern w:val="0"/>
          <w:sz w:val="24"/>
          <w:szCs w:val="24"/>
        </w:rPr>
        <w:t>530000</w:t>
      </w:r>
      <w:r>
        <w:rPr>
          <w:rFonts w:ascii="Consolas" w:eastAsia="굴림" w:hAnsi="Consolas" w:cs="굴림"/>
          <w:color w:val="D4D4D4"/>
          <w:kern w:val="0"/>
          <w:sz w:val="24"/>
          <w:szCs w:val="24"/>
        </w:rPr>
        <w:t>)</w:t>
      </w:r>
      <w:r>
        <w:rPr>
          <w:rFonts w:ascii="Consolas" w:eastAsia="굴림" w:hAnsi="Consolas" w:cs="굴림"/>
          <w:color w:val="D4D4D4"/>
          <w:kern w:val="0"/>
          <w:sz w:val="24"/>
          <w:szCs w:val="24"/>
        </w:rPr>
        <w:t>, x</w:t>
      </w:r>
      <w:r w:rsidRPr="00652497">
        <w:rPr>
          <w:rFonts w:ascii="Consolas" w:eastAsia="굴림" w:hAnsi="Consolas" w:cs="굴림"/>
          <w:color w:val="DCDCAA"/>
          <w:kern w:val="0"/>
          <w:sz w:val="24"/>
          <w:szCs w:val="24"/>
        </w:rPr>
        <w:t>o</w:t>
      </w:r>
      <w:r w:rsidRPr="00652497">
        <w:rPr>
          <w:rFonts w:ascii="Consolas" w:eastAsia="굴림" w:hAnsi="Consolas" w:cs="굴림"/>
          <w:color w:val="D4D4D4"/>
          <w:kern w:val="0"/>
          <w:sz w:val="24"/>
          <w:szCs w:val="24"/>
        </w:rPr>
        <w:t>(</w:t>
      </w:r>
      <w:r w:rsidRPr="00652497">
        <w:rPr>
          <w:rFonts w:ascii="Consolas" w:eastAsia="굴림" w:hAnsi="Consolas" w:cs="굴림"/>
          <w:color w:val="B5CEA8"/>
          <w:kern w:val="0"/>
          <w:sz w:val="24"/>
          <w:szCs w:val="24"/>
        </w:rPr>
        <w:t>530000</w:t>
      </w:r>
      <w:r>
        <w:rPr>
          <w:rFonts w:ascii="Consolas" w:eastAsia="굴림" w:hAnsi="Consolas" w:cs="굴림"/>
          <w:color w:val="D4D4D4"/>
          <w:kern w:val="0"/>
          <w:sz w:val="24"/>
          <w:szCs w:val="24"/>
        </w:rPr>
        <w:t>)</w:t>
      </w:r>
      <w:r>
        <w:rPr>
          <w:rFonts w:ascii="Consolas" w:eastAsia="굴림" w:hAnsi="Consolas" w:cs="굴림"/>
          <w:color w:val="D4D4D4"/>
          <w:kern w:val="0"/>
          <w:sz w:val="24"/>
          <w:szCs w:val="24"/>
        </w:rPr>
        <w:t xml:space="preserve">, </w:t>
      </w:r>
      <w:r>
        <w:rPr>
          <w:rFonts w:ascii="Consolas" w:eastAsia="굴림" w:hAnsi="Consolas" w:cs="굴림"/>
          <w:color w:val="DCDCAA"/>
          <w:kern w:val="0"/>
          <w:sz w:val="24"/>
          <w:szCs w:val="24"/>
        </w:rPr>
        <w:t>xx</w:t>
      </w:r>
      <w:r w:rsidRPr="00652497">
        <w:rPr>
          <w:rFonts w:ascii="Consolas" w:eastAsia="굴림" w:hAnsi="Consolas" w:cs="굴림"/>
          <w:color w:val="D4D4D4"/>
          <w:kern w:val="0"/>
          <w:sz w:val="24"/>
          <w:szCs w:val="24"/>
        </w:rPr>
        <w:t>(</w:t>
      </w:r>
      <w:r w:rsidRPr="00652497">
        <w:rPr>
          <w:rFonts w:ascii="Consolas" w:eastAsia="굴림" w:hAnsi="Consolas" w:cs="굴림"/>
          <w:color w:val="B5CEA8"/>
          <w:kern w:val="0"/>
          <w:sz w:val="24"/>
          <w:szCs w:val="24"/>
        </w:rPr>
        <w:t>530000</w:t>
      </w:r>
      <w:r>
        <w:rPr>
          <w:rFonts w:ascii="Consolas" w:eastAsia="굴림" w:hAnsi="Consolas" w:cs="굴림"/>
          <w:color w:val="D4D4D4"/>
          <w:kern w:val="0"/>
          <w:sz w:val="24"/>
          <w:szCs w:val="24"/>
        </w:rPr>
        <w:t>)</w:t>
      </w:r>
      <w:r>
        <w:rPr>
          <w:rFonts w:ascii="Consolas" w:eastAsia="굴림" w:hAnsi="Consolas" w:cs="굴림"/>
          <w:color w:val="D4D4D4"/>
          <w:kern w:val="0"/>
          <w:sz w:val="24"/>
          <w:szCs w:val="24"/>
        </w:rPr>
        <w:t xml:space="preserve">; </w:t>
      </w:r>
    </w:p>
    <w:p w:rsidR="002C21F0" w:rsidRDefault="002C21F0" w:rsidP="00176FB6">
      <w:pPr>
        <w:jc w:val="left"/>
        <w:rPr>
          <w:rFonts w:ascii="서울남산체 B" w:eastAsia="서울남산체 B" w:hAnsi="서울남산체 B"/>
          <w:szCs w:val="20"/>
        </w:rPr>
      </w:pPr>
      <w:r>
        <w:rPr>
          <w:rFonts w:ascii="서울남산체 B" w:eastAsia="서울남산체 B" w:hAnsi="서울남산체 B" w:hint="eastAsia"/>
          <w:szCs w:val="20"/>
        </w:rPr>
        <w:t xml:space="preserve">초기화 혹은 변경 시에는 가급적 구간의 길이가 </w:t>
      </w:r>
      <w:r>
        <w:rPr>
          <w:rFonts w:ascii="서울남산체 B" w:eastAsia="서울남산체 B" w:hAnsi="서울남산체 B"/>
          <w:szCs w:val="20"/>
        </w:rPr>
        <w:t>2</w:t>
      </w:r>
      <w:r>
        <w:rPr>
          <w:rFonts w:ascii="서울남산체 B" w:eastAsia="서울남산체 B" w:hAnsi="서울남산체 B" w:hint="eastAsia"/>
          <w:szCs w:val="20"/>
        </w:rPr>
        <w:t xml:space="preserve">인 노드까지 내려가서 </w:t>
      </w:r>
      <w:r>
        <w:rPr>
          <w:rFonts w:ascii="서울남산체 B" w:eastAsia="서울남산체 B" w:hAnsi="서울남산체 B"/>
          <w:szCs w:val="20"/>
        </w:rPr>
        <w:t>ox</w:t>
      </w:r>
      <w:r>
        <w:rPr>
          <w:rFonts w:ascii="서울남산체 B" w:eastAsia="서울남산체 B" w:hAnsi="서울남산체 B" w:hint="eastAsia"/>
          <w:szCs w:val="20"/>
        </w:rPr>
        <w:t xml:space="preserve">와 </w:t>
      </w:r>
      <w:r>
        <w:rPr>
          <w:rFonts w:ascii="서울남산체 B" w:eastAsia="서울남산체 B" w:hAnsi="서울남산체 B"/>
          <w:szCs w:val="20"/>
        </w:rPr>
        <w:t>xo</w:t>
      </w:r>
      <w:r>
        <w:rPr>
          <w:rFonts w:ascii="서울남산체 B" w:eastAsia="서울남산체 B" w:hAnsi="서울남산체 B" w:hint="eastAsia"/>
          <w:szCs w:val="20"/>
        </w:rPr>
        <w:t>에 각각 넣어주었고,</w:t>
      </w:r>
      <w:r>
        <w:rPr>
          <w:rFonts w:ascii="서울남산체 B" w:eastAsia="서울남산체 B" w:hAnsi="서울남산체 B"/>
          <w:szCs w:val="20"/>
        </w:rPr>
        <w:t xml:space="preserve"> </w:t>
      </w:r>
      <w:r>
        <w:rPr>
          <w:rFonts w:ascii="서울남산체 B" w:eastAsia="서울남산체 B" w:hAnsi="서울남산체 B" w:hint="eastAsia"/>
          <w:szCs w:val="20"/>
        </w:rPr>
        <w:t xml:space="preserve">길이가 </w:t>
      </w:r>
      <w:r>
        <w:rPr>
          <w:rFonts w:ascii="서울남산체 B" w:eastAsia="서울남산체 B" w:hAnsi="서울남산체 B"/>
          <w:szCs w:val="20"/>
        </w:rPr>
        <w:t>3</w:t>
      </w:r>
      <w:r>
        <w:rPr>
          <w:rFonts w:ascii="서울남산체 B" w:eastAsia="서울남산체 B" w:hAnsi="서울남산체 B" w:hint="eastAsia"/>
          <w:szCs w:val="20"/>
        </w:rPr>
        <w:t xml:space="preserve">인 구간을 쪼개느라 </w:t>
      </w:r>
      <w:r>
        <w:rPr>
          <w:rFonts w:ascii="서울남산체 B" w:eastAsia="서울남산체 B" w:hAnsi="서울남산체 B"/>
          <w:szCs w:val="20"/>
        </w:rPr>
        <w:t>1</w:t>
      </w:r>
      <w:r>
        <w:rPr>
          <w:rFonts w:ascii="서울남산체 B" w:eastAsia="서울남산체 B" w:hAnsi="서울남산체 B" w:hint="eastAsia"/>
          <w:szCs w:val="20"/>
        </w:rPr>
        <w:t xml:space="preserve">인 구간이 나왔을 때는 </w:t>
      </w:r>
      <w:r>
        <w:rPr>
          <w:rFonts w:ascii="서울남산체 B" w:eastAsia="서울남산체 B" w:hAnsi="서울남산체 B"/>
          <w:szCs w:val="20"/>
        </w:rPr>
        <w:t>xo</w:t>
      </w:r>
      <w:r>
        <w:rPr>
          <w:rFonts w:ascii="서울남산체 B" w:eastAsia="서울남산체 B" w:hAnsi="서울남산체 B" w:hint="eastAsia"/>
          <w:szCs w:val="20"/>
        </w:rPr>
        <w:t>에만 넣어주었다.</w:t>
      </w:r>
      <w:r>
        <w:rPr>
          <w:rFonts w:ascii="서울남산체 B" w:eastAsia="서울남산체 B" w:hAnsi="서울남산체 B"/>
          <w:szCs w:val="20"/>
        </w:rPr>
        <w:t xml:space="preserve"> </w:t>
      </w:r>
      <w:r>
        <w:rPr>
          <w:rFonts w:ascii="서울남산체 B" w:eastAsia="서울남산체 B" w:hAnsi="서울남산체 B" w:hint="eastAsia"/>
          <w:szCs w:val="20"/>
        </w:rPr>
        <w:t>이제 말단에 대입을 하였으므로,</w:t>
      </w:r>
      <w:r>
        <w:rPr>
          <w:rFonts w:ascii="서울남산체 B" w:eastAsia="서울남산체 B" w:hAnsi="서울남산체 B"/>
          <w:szCs w:val="20"/>
        </w:rPr>
        <w:t xml:space="preserve"> </w:t>
      </w:r>
      <w:r>
        <w:rPr>
          <w:rFonts w:ascii="서울남산체 B" w:eastAsia="서울남산체 B" w:hAnsi="서울남산체 B" w:hint="eastAsia"/>
          <w:szCs w:val="20"/>
        </w:rPr>
        <w:t>이제 재귀를 탈출하면서 업데이트를 해주는데,</w:t>
      </w:r>
      <w:r>
        <w:rPr>
          <w:rFonts w:ascii="서울남산체 B" w:eastAsia="서울남산체 B" w:hAnsi="서울남산체 B"/>
          <w:szCs w:val="20"/>
        </w:rPr>
        <w:t xml:space="preserve"> </w:t>
      </w:r>
      <w:r>
        <w:rPr>
          <w:rFonts w:ascii="서울남산체 B" w:eastAsia="서울남산체 B" w:hAnsi="서울남산체 B" w:hint="eastAsia"/>
          <w:szCs w:val="20"/>
        </w:rPr>
        <w:t>왼쪽 부분과 오른쪽 부분이 각 트리의 특징을 만족하며,</w:t>
      </w:r>
      <w:r>
        <w:rPr>
          <w:rFonts w:ascii="서울남산체 B" w:eastAsia="서울남산체 B" w:hAnsi="서울남산체 B"/>
          <w:szCs w:val="20"/>
        </w:rPr>
        <w:t xml:space="preserve"> </w:t>
      </w:r>
      <w:r w:rsidR="00643974">
        <w:rPr>
          <w:rFonts w:ascii="서울남산체 B" w:eastAsia="서울남산체 B" w:hAnsi="서울남산체 B" w:hint="eastAsia"/>
          <w:szCs w:val="20"/>
        </w:rPr>
        <w:t>합치는 부분에 공기청정기가 이웃하지 않도록 처리해준다.</w:t>
      </w:r>
      <w:r w:rsidR="00643974">
        <w:rPr>
          <w:rFonts w:ascii="서울남산체 B" w:eastAsia="서울남산체 B" w:hAnsi="서울남산체 B"/>
          <w:szCs w:val="20"/>
        </w:rPr>
        <w:t xml:space="preserve"> </w:t>
      </w:r>
      <w:r w:rsidR="00643974">
        <w:rPr>
          <w:rFonts w:ascii="서울남산체 B" w:eastAsia="서울남산체 B" w:hAnsi="서울남산체 B" w:hint="eastAsia"/>
          <w:szCs w:val="20"/>
        </w:rPr>
        <w:t>단,</w:t>
      </w:r>
      <w:r w:rsidR="00643974">
        <w:rPr>
          <w:rFonts w:ascii="서울남산체 B" w:eastAsia="서울남산체 B" w:hAnsi="서울남산체 B"/>
          <w:szCs w:val="20"/>
        </w:rPr>
        <w:t xml:space="preserve"> </w:t>
      </w:r>
      <w:r w:rsidR="00643974">
        <w:rPr>
          <w:rFonts w:ascii="서울남산체 B" w:eastAsia="서울남산체 B" w:hAnsi="서울남산체 B" w:hint="eastAsia"/>
          <w:szCs w:val="20"/>
        </w:rPr>
        <w:t xml:space="preserve">구간의 길이가 </w:t>
      </w:r>
      <w:r w:rsidR="00643974">
        <w:rPr>
          <w:rFonts w:ascii="서울남산체 B" w:eastAsia="서울남산체 B" w:hAnsi="서울남산체 B"/>
          <w:szCs w:val="20"/>
        </w:rPr>
        <w:t>3</w:t>
      </w:r>
      <w:r w:rsidR="00643974">
        <w:rPr>
          <w:rFonts w:ascii="서울남산체 B" w:eastAsia="서울남산체 B" w:hAnsi="서울남산체 B" w:hint="eastAsia"/>
          <w:szCs w:val="20"/>
        </w:rPr>
        <w:t>일 때는 위에서 xo에만 대입했던 문제 때문에 이를 해결하기 위해 따로 처리를 해주었다.</w:t>
      </w:r>
      <w:r w:rsidR="00643974">
        <w:rPr>
          <w:rFonts w:ascii="서울남산체 B" w:eastAsia="서울남산체 B" w:hAnsi="서울남산체 B"/>
          <w:szCs w:val="20"/>
        </w:rPr>
        <w:t xml:space="preserve"> </w:t>
      </w:r>
      <w:r w:rsidR="00643974">
        <w:rPr>
          <w:rFonts w:ascii="서울남산체 B" w:eastAsia="서울남산체 B" w:hAnsi="서울남산체 B" w:hint="eastAsia"/>
          <w:szCs w:val="20"/>
        </w:rPr>
        <w:t xml:space="preserve">이를 </w:t>
      </w:r>
      <w:r w:rsidR="00643974">
        <w:rPr>
          <w:rFonts w:ascii="서울남산체 B" w:eastAsia="서울남산체 B" w:hAnsi="서울남산체 B"/>
          <w:szCs w:val="20"/>
        </w:rPr>
        <w:t xml:space="preserve">update </w:t>
      </w:r>
      <w:r w:rsidR="00643974">
        <w:rPr>
          <w:rFonts w:ascii="서울남산체 B" w:eastAsia="서울남산체 B" w:hAnsi="서울남산체 B" w:hint="eastAsia"/>
          <w:szCs w:val="20"/>
        </w:rPr>
        <w:t>함수에 구현하였다.</w:t>
      </w:r>
    </w:p>
    <w:p w:rsidR="00643974" w:rsidRPr="002C21F0" w:rsidRDefault="00643974" w:rsidP="00176FB6">
      <w:pPr>
        <w:jc w:val="left"/>
        <w:rPr>
          <w:rFonts w:ascii="서울남산체 B" w:eastAsia="서울남산체 B" w:hAnsi="서울남산체 B" w:hint="eastAsia"/>
          <w:szCs w:val="20"/>
        </w:rPr>
      </w:pPr>
      <w:r>
        <w:rPr>
          <w:rFonts w:ascii="서울남산체 B" w:eastAsia="서울남산체 B" w:hAnsi="서울남산체 B" w:hint="eastAsia"/>
          <w:szCs w:val="20"/>
        </w:rPr>
        <w:t>그 후에는 새 공기청정기 값을 업데이트하면서 네 트리의 루트의 값 중의 최대값을 계속 더해주었다.</w:t>
      </w:r>
      <w:r>
        <w:rPr>
          <w:rFonts w:ascii="서울남산체 B" w:eastAsia="서울남산체 B" w:hAnsi="서울남산체 B"/>
          <w:szCs w:val="20"/>
        </w:rPr>
        <w:t xml:space="preserve"> </w:t>
      </w:r>
      <w:r>
        <w:rPr>
          <w:rFonts w:ascii="서울남산체 B" w:eastAsia="서울남산체 B" w:hAnsi="서울남산체 B" w:hint="eastAsia"/>
          <w:szCs w:val="20"/>
        </w:rPr>
        <w:t xml:space="preserve">이제 업데이트를 하는 시간과 최대값을 구하는 시간은 </w:t>
      </w:r>
      <w:r>
        <w:rPr>
          <w:rFonts w:ascii="서울남산체 B" w:eastAsia="서울남산체 B" w:hAnsi="서울남산체 B"/>
          <w:szCs w:val="20"/>
        </w:rPr>
        <w:t>O(logN)</w:t>
      </w:r>
      <w:r>
        <w:rPr>
          <w:rFonts w:ascii="서울남산체 B" w:eastAsia="서울남산체 B" w:hAnsi="서울남산체 B" w:hint="eastAsia"/>
          <w:szCs w:val="20"/>
        </w:rPr>
        <w:t>으로 줄었고,</w:t>
      </w:r>
      <w:r>
        <w:rPr>
          <w:rFonts w:ascii="서울남산체 B" w:eastAsia="서울남산체 B" w:hAnsi="서울남산체 B"/>
          <w:szCs w:val="20"/>
        </w:rPr>
        <w:t xml:space="preserve"> </w:t>
      </w:r>
      <w:r w:rsidR="00E17C7F">
        <w:rPr>
          <w:rFonts w:ascii="서울남산체 B" w:eastAsia="서울남산체 B" w:hAnsi="서울남산체 B" w:hint="eastAsia"/>
          <w:szCs w:val="20"/>
        </w:rPr>
        <w:t>M</w:t>
      </w:r>
      <w:bookmarkStart w:id="0" w:name="_GoBack"/>
      <w:bookmarkEnd w:id="0"/>
      <w:r>
        <w:rPr>
          <w:rFonts w:ascii="서울남산체 B" w:eastAsia="서울남산체 B" w:hAnsi="서울남산체 B" w:hint="eastAsia"/>
          <w:szCs w:val="20"/>
        </w:rPr>
        <w:t xml:space="preserve">번 업데이트를 하므로 시간복잡도는 </w:t>
      </w:r>
      <w:r>
        <w:rPr>
          <w:rFonts w:ascii="서울남산체 B" w:eastAsia="서울남산체 B" w:hAnsi="서울남산체 B"/>
          <w:szCs w:val="20"/>
        </w:rPr>
        <w:t>O(</w:t>
      </w:r>
      <w:r w:rsidR="007F2AE1">
        <w:rPr>
          <w:rFonts w:ascii="서울남산체 B" w:eastAsia="서울남산체 B" w:hAnsi="서울남산체 B"/>
          <w:szCs w:val="20"/>
        </w:rPr>
        <w:t>M</w:t>
      </w:r>
      <w:r>
        <w:rPr>
          <w:rFonts w:ascii="서울남산체 B" w:eastAsia="서울남산체 B" w:hAnsi="서울남산체 B"/>
          <w:szCs w:val="20"/>
        </w:rPr>
        <w:t xml:space="preserve">logN) </w:t>
      </w:r>
      <w:r>
        <w:rPr>
          <w:rFonts w:ascii="서울남산체 B" w:eastAsia="서울남산체 B" w:hAnsi="서울남산체 B" w:hint="eastAsia"/>
          <w:szCs w:val="20"/>
        </w:rPr>
        <w:t>이여서 문제 조건 하에 충분히 해결할 수 있다.</w:t>
      </w:r>
    </w:p>
    <w:p w:rsidR="00FA5355" w:rsidRPr="00FA5355" w:rsidRDefault="00FA5355" w:rsidP="00176FB6">
      <w:pPr>
        <w:jc w:val="left"/>
        <w:rPr>
          <w:rFonts w:ascii="서울남산체 B" w:eastAsia="서울남산체 B" w:hAnsi="서울남산체 B"/>
          <w:szCs w:val="20"/>
        </w:rPr>
      </w:pPr>
    </w:p>
    <w:p w:rsidR="00176FB6" w:rsidRDefault="00176FB6" w:rsidP="00176FB6">
      <w:pPr>
        <w:jc w:val="left"/>
        <w:rPr>
          <w:rFonts w:ascii="서울남산체 B" w:eastAsia="서울남산체 B" w:hAnsi="서울남산체 B"/>
          <w:szCs w:val="20"/>
        </w:rPr>
      </w:pPr>
      <w:r>
        <w:rPr>
          <w:rFonts w:ascii="서울남산체 B" w:eastAsia="서울남산체 B" w:hAnsi="서울남산체 B"/>
          <w:szCs w:val="20"/>
        </w:rPr>
        <w:t>[</w:t>
      </w:r>
      <w:r w:rsidR="00643974">
        <w:rPr>
          <w:rFonts w:ascii="서울남산체 B" w:eastAsia="서울남산체 B" w:hAnsi="서울남산체 B" w:hint="eastAsia"/>
          <w:szCs w:val="20"/>
        </w:rPr>
        <w:t>errand</w:t>
      </w:r>
      <w:r>
        <w:rPr>
          <w:rFonts w:ascii="서울남산체 B" w:eastAsia="서울남산체 B" w:hAnsi="서울남산체 B"/>
          <w:szCs w:val="20"/>
        </w:rPr>
        <w:t>]</w:t>
      </w:r>
    </w:p>
    <w:p w:rsidR="00B671AB" w:rsidRDefault="00643974" w:rsidP="00B671AB">
      <w:pPr>
        <w:jc w:val="left"/>
        <w:rPr>
          <w:rFonts w:ascii="서울남산체 B" w:eastAsia="서울남산체 B" w:hAnsi="서울남산체 B"/>
          <w:szCs w:val="20"/>
        </w:rPr>
      </w:pPr>
      <w:r>
        <w:rPr>
          <w:rFonts w:ascii="서울남산체 B" w:eastAsia="서울남산체 B" w:hAnsi="서울남산체 B" w:hint="eastAsia"/>
          <w:szCs w:val="20"/>
        </w:rPr>
        <w:tab/>
        <w:t xml:space="preserve">이 문제는 </w:t>
      </w:r>
      <w:r w:rsidR="001E4C87">
        <w:rPr>
          <w:rFonts w:ascii="서울남산체 B" w:eastAsia="서울남산체 B" w:hAnsi="서울남산체 B" w:hint="eastAsia"/>
          <w:szCs w:val="20"/>
        </w:rPr>
        <w:t xml:space="preserve">I부터 </w:t>
      </w:r>
      <w:r w:rsidR="001E4C87">
        <w:rPr>
          <w:rFonts w:ascii="서울남산체 B" w:eastAsia="서울남산체 B" w:hAnsi="서울남산체 B"/>
          <w:szCs w:val="20"/>
        </w:rPr>
        <w:t>J</w:t>
      </w:r>
      <w:r w:rsidR="001E4C87">
        <w:rPr>
          <w:rFonts w:ascii="서울남산체 B" w:eastAsia="서울남산체 B" w:hAnsi="서울남산체 B" w:hint="eastAsia"/>
          <w:szCs w:val="20"/>
        </w:rPr>
        <w:t xml:space="preserve">까지 모든 건물에 심부름을 한다고 가정한 후 가장 </w:t>
      </w:r>
      <w:r w:rsidR="007F2AE1">
        <w:rPr>
          <w:rFonts w:ascii="서울남산체 B" w:eastAsia="서울남산체 B" w:hAnsi="서울남산체 B" w:hint="eastAsia"/>
          <w:szCs w:val="20"/>
        </w:rPr>
        <w:t xml:space="preserve">이득이 </w:t>
      </w:r>
      <w:r w:rsidR="001E4C87">
        <w:rPr>
          <w:rFonts w:ascii="서울남산체 B" w:eastAsia="서울남산체 B" w:hAnsi="서울남산체 B" w:hint="eastAsia"/>
          <w:szCs w:val="20"/>
        </w:rPr>
        <w:t>되는 경로를 찾아서 그 값을 빼주는 방식이다.</w:t>
      </w:r>
    </w:p>
    <w:p w:rsidR="001E4C87" w:rsidRPr="001E4C87" w:rsidRDefault="001E4C87" w:rsidP="001E4C87">
      <w:pPr>
        <w:widowControl/>
        <w:shd w:val="clear" w:color="auto" w:fill="1E1E1E"/>
        <w:wordWrap/>
        <w:autoSpaceDE/>
        <w:autoSpaceDN/>
        <w:spacing w:after="0" w:line="330" w:lineRule="atLeast"/>
        <w:jc w:val="left"/>
        <w:rPr>
          <w:rFonts w:ascii="Consolas" w:eastAsia="굴림" w:hAnsi="Consolas" w:cs="굴림"/>
          <w:color w:val="D4D4D4"/>
          <w:kern w:val="0"/>
          <w:sz w:val="24"/>
          <w:szCs w:val="24"/>
        </w:rPr>
      </w:pPr>
      <w:r w:rsidRPr="001E4C87">
        <w:rPr>
          <w:rFonts w:ascii="Consolas" w:eastAsia="굴림" w:hAnsi="Consolas" w:cs="굴림"/>
          <w:color w:val="D4D4D4"/>
          <w:kern w:val="0"/>
          <w:sz w:val="24"/>
          <w:szCs w:val="24"/>
        </w:rPr>
        <w:t>vector&lt;pair&lt;</w:t>
      </w:r>
      <w:r w:rsidRPr="001E4C87">
        <w:rPr>
          <w:rFonts w:ascii="Consolas" w:eastAsia="굴림" w:hAnsi="Consolas" w:cs="굴림"/>
          <w:color w:val="569CD6"/>
          <w:kern w:val="0"/>
          <w:sz w:val="24"/>
          <w:szCs w:val="24"/>
        </w:rPr>
        <w:t>int</w:t>
      </w:r>
      <w:r w:rsidRPr="001E4C87">
        <w:rPr>
          <w:rFonts w:ascii="Consolas" w:eastAsia="굴림" w:hAnsi="Consolas" w:cs="굴림"/>
          <w:color w:val="D4D4D4"/>
          <w:kern w:val="0"/>
          <w:sz w:val="24"/>
          <w:szCs w:val="24"/>
        </w:rPr>
        <w:t xml:space="preserve">, </w:t>
      </w:r>
      <w:r w:rsidRPr="001E4C87">
        <w:rPr>
          <w:rFonts w:ascii="Consolas" w:eastAsia="굴림" w:hAnsi="Consolas" w:cs="굴림"/>
          <w:color w:val="569CD6"/>
          <w:kern w:val="0"/>
          <w:sz w:val="24"/>
          <w:szCs w:val="24"/>
        </w:rPr>
        <w:t>int</w:t>
      </w:r>
      <w:r w:rsidRPr="001E4C87">
        <w:rPr>
          <w:rFonts w:ascii="Consolas" w:eastAsia="굴림" w:hAnsi="Consolas" w:cs="굴림"/>
          <w:color w:val="D4D4D4"/>
          <w:kern w:val="0"/>
          <w:sz w:val="24"/>
          <w:szCs w:val="24"/>
        </w:rPr>
        <w:t xml:space="preserve">&gt; &gt; </w:t>
      </w:r>
      <w:r w:rsidRPr="001E4C87">
        <w:rPr>
          <w:rFonts w:ascii="Consolas" w:eastAsia="굴림" w:hAnsi="Consolas" w:cs="굴림"/>
          <w:color w:val="DCDCAA"/>
          <w:kern w:val="0"/>
          <w:sz w:val="24"/>
          <w:szCs w:val="24"/>
        </w:rPr>
        <w:t>buildings</w:t>
      </w:r>
      <w:r w:rsidRPr="001E4C87">
        <w:rPr>
          <w:rFonts w:ascii="Consolas" w:eastAsia="굴림" w:hAnsi="Consolas" w:cs="굴림"/>
          <w:color w:val="D4D4D4"/>
          <w:kern w:val="0"/>
          <w:sz w:val="24"/>
          <w:szCs w:val="24"/>
        </w:rPr>
        <w:t>(</w:t>
      </w:r>
      <w:r w:rsidRPr="001E4C87">
        <w:rPr>
          <w:rFonts w:ascii="Consolas" w:eastAsia="굴림" w:hAnsi="Consolas" w:cs="굴림"/>
          <w:color w:val="B5CEA8"/>
          <w:kern w:val="0"/>
          <w:sz w:val="24"/>
          <w:szCs w:val="24"/>
        </w:rPr>
        <w:t>110000</w:t>
      </w:r>
      <w:r w:rsidRPr="001E4C87">
        <w:rPr>
          <w:rFonts w:ascii="Consolas" w:eastAsia="굴림" w:hAnsi="Consolas" w:cs="굴림"/>
          <w:color w:val="D4D4D4"/>
          <w:kern w:val="0"/>
          <w:sz w:val="24"/>
          <w:szCs w:val="24"/>
        </w:rPr>
        <w:t>);</w:t>
      </w:r>
    </w:p>
    <w:p w:rsidR="001E4C87" w:rsidRPr="001E4C87" w:rsidRDefault="001E4C87" w:rsidP="001E4C87">
      <w:pPr>
        <w:widowControl/>
        <w:shd w:val="clear" w:color="auto" w:fill="1E1E1E"/>
        <w:wordWrap/>
        <w:autoSpaceDE/>
        <w:autoSpaceDN/>
        <w:spacing w:after="0" w:line="330" w:lineRule="atLeast"/>
        <w:jc w:val="left"/>
        <w:rPr>
          <w:rFonts w:ascii="Consolas" w:eastAsia="굴림" w:hAnsi="Consolas" w:cs="굴림"/>
          <w:color w:val="D4D4D4"/>
          <w:kern w:val="0"/>
          <w:sz w:val="24"/>
          <w:szCs w:val="24"/>
        </w:rPr>
      </w:pPr>
      <w:r w:rsidRPr="001E4C87">
        <w:rPr>
          <w:rFonts w:ascii="Consolas" w:eastAsia="굴림" w:hAnsi="Consolas" w:cs="굴림"/>
          <w:color w:val="D4D4D4"/>
          <w:kern w:val="0"/>
          <w:sz w:val="24"/>
          <w:szCs w:val="24"/>
        </w:rPr>
        <w:t>vector&lt;</w:t>
      </w:r>
      <w:r w:rsidRPr="001E4C87">
        <w:rPr>
          <w:rFonts w:ascii="Consolas" w:eastAsia="굴림" w:hAnsi="Consolas" w:cs="굴림"/>
          <w:color w:val="569CD6"/>
          <w:kern w:val="0"/>
          <w:sz w:val="24"/>
          <w:szCs w:val="24"/>
        </w:rPr>
        <w:t>long</w:t>
      </w:r>
      <w:r w:rsidRPr="001E4C87">
        <w:rPr>
          <w:rFonts w:ascii="Consolas" w:eastAsia="굴림" w:hAnsi="Consolas" w:cs="굴림"/>
          <w:color w:val="D4D4D4"/>
          <w:kern w:val="0"/>
          <w:sz w:val="24"/>
          <w:szCs w:val="24"/>
        </w:rPr>
        <w:t xml:space="preserve"> </w:t>
      </w:r>
      <w:r w:rsidRPr="001E4C87">
        <w:rPr>
          <w:rFonts w:ascii="Consolas" w:eastAsia="굴림" w:hAnsi="Consolas" w:cs="굴림"/>
          <w:color w:val="569CD6"/>
          <w:kern w:val="0"/>
          <w:sz w:val="24"/>
          <w:szCs w:val="24"/>
        </w:rPr>
        <w:t>long</w:t>
      </w:r>
      <w:r w:rsidRPr="001E4C87">
        <w:rPr>
          <w:rFonts w:ascii="Consolas" w:eastAsia="굴림" w:hAnsi="Consolas" w:cs="굴림"/>
          <w:color w:val="D4D4D4"/>
          <w:kern w:val="0"/>
          <w:sz w:val="24"/>
          <w:szCs w:val="24"/>
        </w:rPr>
        <w:t xml:space="preserve">&gt; </w:t>
      </w:r>
      <w:r w:rsidRPr="001E4C87">
        <w:rPr>
          <w:rFonts w:ascii="Consolas" w:eastAsia="굴림" w:hAnsi="Consolas" w:cs="굴림"/>
          <w:color w:val="DCDCAA"/>
          <w:kern w:val="0"/>
          <w:sz w:val="24"/>
          <w:szCs w:val="24"/>
        </w:rPr>
        <w:t>stree</w:t>
      </w:r>
      <w:r w:rsidRPr="001E4C87">
        <w:rPr>
          <w:rFonts w:ascii="Consolas" w:eastAsia="굴림" w:hAnsi="Consolas" w:cs="굴림"/>
          <w:color w:val="D4D4D4"/>
          <w:kern w:val="0"/>
          <w:sz w:val="24"/>
          <w:szCs w:val="24"/>
        </w:rPr>
        <w:t>(</w:t>
      </w:r>
      <w:r w:rsidRPr="001E4C87">
        <w:rPr>
          <w:rFonts w:ascii="Consolas" w:eastAsia="굴림" w:hAnsi="Consolas" w:cs="굴림"/>
          <w:color w:val="B5CEA8"/>
          <w:kern w:val="0"/>
          <w:sz w:val="24"/>
          <w:szCs w:val="24"/>
        </w:rPr>
        <w:t>530000</w:t>
      </w:r>
      <w:r>
        <w:rPr>
          <w:rFonts w:ascii="Consolas" w:eastAsia="굴림" w:hAnsi="Consolas" w:cs="굴림"/>
          <w:color w:val="D4D4D4"/>
          <w:kern w:val="0"/>
          <w:sz w:val="24"/>
          <w:szCs w:val="24"/>
        </w:rPr>
        <w:t xml:space="preserve">), </w:t>
      </w:r>
      <w:r w:rsidRPr="001E4C87">
        <w:rPr>
          <w:rFonts w:ascii="Consolas" w:eastAsia="굴림" w:hAnsi="Consolas" w:cs="굴림"/>
          <w:color w:val="DCDCAA"/>
          <w:kern w:val="0"/>
          <w:sz w:val="24"/>
          <w:szCs w:val="24"/>
        </w:rPr>
        <w:t>mtree</w:t>
      </w:r>
      <w:r w:rsidRPr="001E4C87">
        <w:rPr>
          <w:rFonts w:ascii="Consolas" w:eastAsia="굴림" w:hAnsi="Consolas" w:cs="굴림"/>
          <w:color w:val="D4D4D4"/>
          <w:kern w:val="0"/>
          <w:sz w:val="24"/>
          <w:szCs w:val="24"/>
        </w:rPr>
        <w:t>(</w:t>
      </w:r>
      <w:r w:rsidRPr="001E4C87">
        <w:rPr>
          <w:rFonts w:ascii="Consolas" w:eastAsia="굴림" w:hAnsi="Consolas" w:cs="굴림"/>
          <w:color w:val="B5CEA8"/>
          <w:kern w:val="0"/>
          <w:sz w:val="24"/>
          <w:szCs w:val="24"/>
        </w:rPr>
        <w:t>530000</w:t>
      </w:r>
      <w:r>
        <w:rPr>
          <w:rFonts w:ascii="Consolas" w:eastAsia="굴림" w:hAnsi="Consolas" w:cs="굴림"/>
          <w:color w:val="D4D4D4"/>
          <w:kern w:val="0"/>
          <w:sz w:val="24"/>
          <w:szCs w:val="24"/>
        </w:rPr>
        <w:t>);</w:t>
      </w:r>
    </w:p>
    <w:p w:rsidR="001E4C87" w:rsidRDefault="001E4C87" w:rsidP="00B671AB">
      <w:pPr>
        <w:jc w:val="left"/>
        <w:rPr>
          <w:rFonts w:ascii="서울남산체 B" w:eastAsia="서울남산체 B" w:hAnsi="서울남산체 B"/>
          <w:szCs w:val="20"/>
        </w:rPr>
      </w:pPr>
      <w:r>
        <w:rPr>
          <w:rFonts w:ascii="서울남산체 B" w:eastAsia="서울남산체 B" w:hAnsi="서울남산체 B" w:hint="eastAsia"/>
          <w:szCs w:val="20"/>
        </w:rPr>
        <w:t xml:space="preserve">이를 구현하기 위해 </w:t>
      </w:r>
      <w:r>
        <w:rPr>
          <w:rFonts w:ascii="서울남산체 B" w:eastAsia="서울남산체 B" w:hAnsi="서울남산체 B"/>
          <w:szCs w:val="20"/>
        </w:rPr>
        <w:t>buildings</w:t>
      </w:r>
      <w:r>
        <w:rPr>
          <w:rFonts w:ascii="서울남산체 B" w:eastAsia="서울남산체 B" w:hAnsi="서울남산체 B" w:hint="eastAsia"/>
          <w:szCs w:val="20"/>
        </w:rPr>
        <w:t>에는 모든 건물의 위치를 기록하였고,</w:t>
      </w:r>
      <w:r>
        <w:rPr>
          <w:rFonts w:ascii="서울남산체 B" w:eastAsia="서울남산체 B" w:hAnsi="서울남산체 B"/>
          <w:szCs w:val="20"/>
        </w:rPr>
        <w:t xml:space="preserve"> </w:t>
      </w:r>
      <w:r w:rsidR="007F2AE1">
        <w:rPr>
          <w:rFonts w:ascii="서울남산체 B" w:eastAsia="서울남산체 B" w:hAnsi="서울남산체 B" w:hint="eastAsia"/>
          <w:szCs w:val="20"/>
        </w:rPr>
        <w:t>stree에는 거리의 합을 세그먼트 트리의 형태로 저장한다.</w:t>
      </w:r>
      <w:r w:rsidR="007F2AE1">
        <w:rPr>
          <w:rFonts w:ascii="서울남산체 B" w:eastAsia="서울남산체 B" w:hAnsi="서울남산체 B"/>
          <w:szCs w:val="20"/>
        </w:rPr>
        <w:t xml:space="preserve"> m</w:t>
      </w:r>
      <w:r w:rsidR="007F2AE1">
        <w:rPr>
          <w:rFonts w:ascii="서울남산체 B" w:eastAsia="서울남산체 B" w:hAnsi="서울남산체 B" w:hint="eastAsia"/>
          <w:szCs w:val="20"/>
        </w:rPr>
        <w:t xml:space="preserve">tree에는 i+1번째 건물을 건너뛰고, </w:t>
      </w:r>
      <w:r w:rsidR="007F2AE1">
        <w:rPr>
          <w:rFonts w:ascii="서울남산체 B" w:eastAsia="서울남산체 B" w:hAnsi="서울남산체 B"/>
          <w:szCs w:val="20"/>
        </w:rPr>
        <w:t>i</w:t>
      </w:r>
      <w:r w:rsidR="007F2AE1">
        <w:rPr>
          <w:rFonts w:ascii="서울남산체 B" w:eastAsia="서울남산체 B" w:hAnsi="서울남산체 B" w:hint="eastAsia"/>
          <w:szCs w:val="20"/>
        </w:rPr>
        <w:t xml:space="preserve">번째 건물과 </w:t>
      </w:r>
      <w:r w:rsidR="007F2AE1">
        <w:rPr>
          <w:rFonts w:ascii="서울남산체 B" w:eastAsia="서울남산체 B" w:hAnsi="서울남산체 B"/>
          <w:szCs w:val="20"/>
        </w:rPr>
        <w:t>i+2</w:t>
      </w:r>
      <w:r w:rsidR="007F2AE1">
        <w:rPr>
          <w:rFonts w:ascii="서울남산체 B" w:eastAsia="서울남산체 B" w:hAnsi="서울남산체 B" w:hint="eastAsia"/>
          <w:szCs w:val="20"/>
        </w:rPr>
        <w:t>번째 건물을 바로 갔을 때 거리의 변화를 저장하고,</w:t>
      </w:r>
      <w:r w:rsidR="007F2AE1">
        <w:rPr>
          <w:rFonts w:ascii="서울남산체 B" w:eastAsia="서울남산체 B" w:hAnsi="서울남산체 B"/>
          <w:szCs w:val="20"/>
        </w:rPr>
        <w:t xml:space="preserve"> </w:t>
      </w:r>
      <w:r w:rsidR="007F2AE1">
        <w:rPr>
          <w:rFonts w:ascii="서울남산체 B" w:eastAsia="서울남산체 B" w:hAnsi="서울남산체 B" w:hint="eastAsia"/>
          <w:szCs w:val="20"/>
        </w:rPr>
        <w:t>음수이므로 그 최솟값을 찾으면 가장 이득이 되는 경로가 된다.</w:t>
      </w:r>
    </w:p>
    <w:p w:rsidR="007F2AE1" w:rsidRPr="007F2AE1" w:rsidRDefault="007F2AE1" w:rsidP="00B671AB">
      <w:pPr>
        <w:jc w:val="left"/>
        <w:rPr>
          <w:rFonts w:ascii="서울남산체 B" w:eastAsia="서울남산체 B" w:hAnsi="서울남산체 B" w:hint="eastAsia"/>
          <w:szCs w:val="20"/>
        </w:rPr>
      </w:pPr>
      <w:r>
        <w:rPr>
          <w:rFonts w:ascii="서울남산체 B" w:eastAsia="서울남산체 B" w:hAnsi="서울남산체 B"/>
          <w:szCs w:val="20"/>
        </w:rPr>
        <w:tab/>
      </w:r>
      <w:r>
        <w:rPr>
          <w:rFonts w:ascii="서울남산체 B" w:eastAsia="서울남산체 B" w:hAnsi="서울남산체 B" w:hint="eastAsia"/>
          <w:szCs w:val="20"/>
        </w:rPr>
        <w:t>실제 어떤 경로로 움직이는지는 알 필요가 없기 때문에,</w:t>
      </w:r>
      <w:r>
        <w:rPr>
          <w:rFonts w:ascii="서울남산체 B" w:eastAsia="서울남산체 B" w:hAnsi="서울남산체 B"/>
          <w:szCs w:val="20"/>
        </w:rPr>
        <w:t xml:space="preserve"> </w:t>
      </w:r>
      <w:r>
        <w:rPr>
          <w:rFonts w:ascii="서울남산체 B" w:eastAsia="서울남산체 B" w:hAnsi="서울남산체 B" w:hint="eastAsia"/>
          <w:szCs w:val="20"/>
        </w:rPr>
        <w:t>단순히 그 값들만 가져와서 계산하였다.</w:t>
      </w:r>
      <w:r>
        <w:rPr>
          <w:rFonts w:ascii="서울남산체 B" w:eastAsia="서울남산체 B" w:hAnsi="서울남산체 B"/>
          <w:szCs w:val="20"/>
        </w:rPr>
        <w:t xml:space="preserve"> </w:t>
      </w:r>
      <w:r>
        <w:rPr>
          <w:rFonts w:ascii="서울남산체 B" w:eastAsia="서울남산체 B" w:hAnsi="서울남산체 B" w:hint="eastAsia"/>
          <w:szCs w:val="20"/>
        </w:rPr>
        <w:t>업데이트나 구간 합,</w:t>
      </w:r>
      <w:r>
        <w:rPr>
          <w:rFonts w:ascii="서울남산체 B" w:eastAsia="서울남산체 B" w:hAnsi="서울남산체 B"/>
          <w:szCs w:val="20"/>
        </w:rPr>
        <w:t xml:space="preserve"> </w:t>
      </w:r>
      <w:r>
        <w:rPr>
          <w:rFonts w:ascii="서울남산체 B" w:eastAsia="서울남산체 B" w:hAnsi="서울남산체 B" w:hint="eastAsia"/>
          <w:szCs w:val="20"/>
        </w:rPr>
        <w:t xml:space="preserve">구간 최소값을 구하는 함수는 </w:t>
      </w:r>
      <w:r w:rsidRPr="007F2AE1">
        <w:rPr>
          <w:rFonts w:ascii="서울남산체 B" w:eastAsia="서울남산체 B" w:hAnsi="서울남산체 B"/>
          <w:szCs w:val="20"/>
        </w:rPr>
        <w:t>segtest</w:t>
      </w:r>
      <w:r>
        <w:rPr>
          <w:rFonts w:ascii="서울남산체 B" w:eastAsia="서울남산체 B" w:hAnsi="서울남산체 B"/>
          <w:szCs w:val="20"/>
        </w:rPr>
        <w:t xml:space="preserve"> </w:t>
      </w:r>
      <w:r>
        <w:rPr>
          <w:rFonts w:ascii="서울남산체 B" w:eastAsia="서울남산체 B" w:hAnsi="서울남산체 B" w:hint="eastAsia"/>
          <w:szCs w:val="20"/>
        </w:rPr>
        <w:t>문제에서 사용했던 것을 약간만 변형하여 사용하였다.</w:t>
      </w:r>
      <w:r>
        <w:rPr>
          <w:rFonts w:ascii="서울남산체 B" w:eastAsia="서울남산체 B" w:hAnsi="서울남산체 B"/>
          <w:szCs w:val="20"/>
        </w:rPr>
        <w:t xml:space="preserve"> </w:t>
      </w:r>
      <w:r>
        <w:rPr>
          <w:rFonts w:ascii="서울남산체 B" w:eastAsia="서울남산체 B" w:hAnsi="서울남산체 B" w:hint="eastAsia"/>
          <w:szCs w:val="20"/>
        </w:rPr>
        <w:t>이 방법으로 해결할 경우,</w:t>
      </w:r>
      <w:r>
        <w:rPr>
          <w:rFonts w:ascii="서울남산체 B" w:eastAsia="서울남산체 B" w:hAnsi="서울남산체 B"/>
          <w:szCs w:val="20"/>
        </w:rPr>
        <w:t xml:space="preserve"> </w:t>
      </w:r>
      <w:r>
        <w:rPr>
          <w:rFonts w:ascii="서울남산체 B" w:eastAsia="서울남산체 B" w:hAnsi="서울남산체 B" w:hint="eastAsia"/>
          <w:szCs w:val="20"/>
        </w:rPr>
        <w:t>각 연산마다 업데이트를 두번 하거나.</w:t>
      </w:r>
      <w:r>
        <w:rPr>
          <w:rFonts w:ascii="서울남산체 B" w:eastAsia="서울남산체 B" w:hAnsi="서울남산체 B"/>
          <w:szCs w:val="20"/>
        </w:rPr>
        <w:t xml:space="preserve"> </w:t>
      </w:r>
      <w:r>
        <w:rPr>
          <w:rFonts w:ascii="서울남산체 B" w:eastAsia="서울남산체 B" w:hAnsi="서울남산체 B" w:hint="eastAsia"/>
          <w:szCs w:val="20"/>
        </w:rPr>
        <w:t>구간합과 구간 최소를 찾으므로 O(2logN)이고,</w:t>
      </w:r>
      <w:r>
        <w:rPr>
          <w:rFonts w:ascii="서울남산체 B" w:eastAsia="서울남산체 B" w:hAnsi="서울남산체 B"/>
          <w:szCs w:val="20"/>
        </w:rPr>
        <w:t xml:space="preserve"> </w:t>
      </w:r>
      <w:r>
        <w:rPr>
          <w:rFonts w:ascii="서울남산체 B" w:eastAsia="서울남산체 B" w:hAnsi="서울남산체 B" w:hint="eastAsia"/>
          <w:szCs w:val="20"/>
        </w:rPr>
        <w:t xml:space="preserve">이를 총 </w:t>
      </w:r>
      <w:r>
        <w:rPr>
          <w:rFonts w:ascii="서울남산체 B" w:eastAsia="서울남산체 B" w:hAnsi="서울남산체 B"/>
          <w:szCs w:val="20"/>
        </w:rPr>
        <w:t>M</w:t>
      </w:r>
      <w:r>
        <w:rPr>
          <w:rFonts w:ascii="서울남산체 B" w:eastAsia="서울남산체 B" w:hAnsi="서울남산체 B" w:hint="eastAsia"/>
          <w:szCs w:val="20"/>
        </w:rPr>
        <w:t>번 하므로,</w:t>
      </w:r>
      <w:r>
        <w:rPr>
          <w:rFonts w:ascii="서울남산체 B" w:eastAsia="서울남산체 B" w:hAnsi="서울남산체 B"/>
          <w:szCs w:val="20"/>
        </w:rPr>
        <w:t xml:space="preserve"> O(</w:t>
      </w:r>
      <w:r>
        <w:rPr>
          <w:rFonts w:ascii="서울남산체 B" w:eastAsia="서울남산체 B" w:hAnsi="서울남산체 B" w:hint="eastAsia"/>
          <w:szCs w:val="20"/>
        </w:rPr>
        <w:t>M</w:t>
      </w:r>
      <w:r>
        <w:rPr>
          <w:rFonts w:ascii="서울남산체 B" w:eastAsia="서울남산체 B" w:hAnsi="서울남산체 B"/>
          <w:szCs w:val="20"/>
        </w:rPr>
        <w:t>logN)</w:t>
      </w:r>
      <w:r>
        <w:rPr>
          <w:rFonts w:ascii="서울남산체 B" w:eastAsia="서울남산체 B" w:hAnsi="서울남산체 B" w:hint="eastAsia"/>
          <w:szCs w:val="20"/>
        </w:rPr>
        <w:t>으로 해결할 수 있다.</w:t>
      </w:r>
    </w:p>
    <w:sectPr w:rsidR="007F2AE1" w:rsidRPr="007F2AE1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C386B" w:rsidRDefault="005C386B" w:rsidP="00C3579E">
      <w:pPr>
        <w:spacing w:after="0" w:line="240" w:lineRule="auto"/>
      </w:pPr>
      <w:r>
        <w:separator/>
      </w:r>
    </w:p>
  </w:endnote>
  <w:endnote w:type="continuationSeparator" w:id="0">
    <w:p w:rsidR="005C386B" w:rsidRDefault="005C386B" w:rsidP="00C357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서울남산체 B">
    <w:panose1 w:val="02020603020101020101"/>
    <w:charset w:val="81"/>
    <w:family w:val="roman"/>
    <w:pitch w:val="variable"/>
    <w:sig w:usb0="800003A7" w:usb1="39D7FCFB" w:usb2="00000014" w:usb3="00000000" w:csb0="0008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C386B" w:rsidRDefault="005C386B" w:rsidP="00C3579E">
      <w:pPr>
        <w:spacing w:after="0" w:line="240" w:lineRule="auto"/>
      </w:pPr>
      <w:r>
        <w:separator/>
      </w:r>
    </w:p>
  </w:footnote>
  <w:footnote w:type="continuationSeparator" w:id="0">
    <w:p w:rsidR="005C386B" w:rsidRDefault="005C386B" w:rsidP="00C3579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567908"/>
    <w:multiLevelType w:val="hybridMultilevel"/>
    <w:tmpl w:val="8E749FE2"/>
    <w:lvl w:ilvl="0" w:tplc="8BEC522C">
      <w:start w:val="1"/>
      <w:numFmt w:val="decimalEnclosedCircle"/>
      <w:lvlText w:val="%1"/>
      <w:lvlJc w:val="left"/>
      <w:pPr>
        <w:ind w:left="800" w:hanging="40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4544146D"/>
    <w:multiLevelType w:val="hybridMultilevel"/>
    <w:tmpl w:val="CBE0F414"/>
    <w:lvl w:ilvl="0" w:tplc="8BEC522C">
      <w:start w:val="1"/>
      <w:numFmt w:val="decimalEnclosedCircle"/>
      <w:lvlText w:val="%1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zN7M0MjaxNDQwNTFS0lEKTi0uzszPAymwqAUA9druXywAAAA="/>
  </w:docVars>
  <w:rsids>
    <w:rsidRoot w:val="00546452"/>
    <w:rsid w:val="00044492"/>
    <w:rsid w:val="00097A09"/>
    <w:rsid w:val="00176FB6"/>
    <w:rsid w:val="001B7627"/>
    <w:rsid w:val="001D7062"/>
    <w:rsid w:val="001E4C87"/>
    <w:rsid w:val="00272EF4"/>
    <w:rsid w:val="002C21F0"/>
    <w:rsid w:val="002D759D"/>
    <w:rsid w:val="003200B5"/>
    <w:rsid w:val="00327A6E"/>
    <w:rsid w:val="003710EA"/>
    <w:rsid w:val="004670AD"/>
    <w:rsid w:val="00471F91"/>
    <w:rsid w:val="004C204D"/>
    <w:rsid w:val="005211FD"/>
    <w:rsid w:val="00546452"/>
    <w:rsid w:val="005C386B"/>
    <w:rsid w:val="005D5D1D"/>
    <w:rsid w:val="00643974"/>
    <w:rsid w:val="00652497"/>
    <w:rsid w:val="00687AC6"/>
    <w:rsid w:val="006B4371"/>
    <w:rsid w:val="00777758"/>
    <w:rsid w:val="00796CFF"/>
    <w:rsid w:val="007C3DC6"/>
    <w:rsid w:val="007F17F9"/>
    <w:rsid w:val="007F2AE1"/>
    <w:rsid w:val="008C1053"/>
    <w:rsid w:val="009542C1"/>
    <w:rsid w:val="00A027BD"/>
    <w:rsid w:val="00A20493"/>
    <w:rsid w:val="00A338B5"/>
    <w:rsid w:val="00A66F94"/>
    <w:rsid w:val="00A92459"/>
    <w:rsid w:val="00B671AB"/>
    <w:rsid w:val="00BC7649"/>
    <w:rsid w:val="00BE3BF2"/>
    <w:rsid w:val="00C3579E"/>
    <w:rsid w:val="00D24220"/>
    <w:rsid w:val="00DB1C17"/>
    <w:rsid w:val="00E17C7F"/>
    <w:rsid w:val="00E20E7A"/>
    <w:rsid w:val="00E3607E"/>
    <w:rsid w:val="00E804D0"/>
    <w:rsid w:val="00E807E1"/>
    <w:rsid w:val="00ED54AF"/>
    <w:rsid w:val="00FA5355"/>
    <w:rsid w:val="00FB5AD0"/>
    <w:rsid w:val="00FB72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911AD5"/>
  <w15:chartTrackingRefBased/>
  <w15:docId w15:val="{81193DBF-1C47-46C9-8E6B-3C0F7A2A43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044492"/>
    <w:rPr>
      <w:color w:val="808080"/>
    </w:rPr>
  </w:style>
  <w:style w:type="paragraph" w:styleId="a4">
    <w:name w:val="header"/>
    <w:basedOn w:val="a"/>
    <w:link w:val="Char"/>
    <w:uiPriority w:val="99"/>
    <w:unhideWhenUsed/>
    <w:rsid w:val="00C3579E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C3579E"/>
  </w:style>
  <w:style w:type="paragraph" w:styleId="a5">
    <w:name w:val="footer"/>
    <w:basedOn w:val="a"/>
    <w:link w:val="Char0"/>
    <w:uiPriority w:val="99"/>
    <w:unhideWhenUsed/>
    <w:rsid w:val="00C3579E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C3579E"/>
  </w:style>
  <w:style w:type="paragraph" w:styleId="a6">
    <w:name w:val="List Paragraph"/>
    <w:basedOn w:val="a"/>
    <w:uiPriority w:val="34"/>
    <w:qFormat/>
    <w:rsid w:val="00B671AB"/>
    <w:pPr>
      <w:ind w:leftChars="400" w:left="800"/>
    </w:pPr>
  </w:style>
  <w:style w:type="table" w:styleId="a7">
    <w:name w:val="Table Grid"/>
    <w:basedOn w:val="a1"/>
    <w:uiPriority w:val="39"/>
    <w:rsid w:val="00A338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713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77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95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710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9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428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163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31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051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914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55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17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40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29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89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830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04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33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54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59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7</TotalTime>
  <Pages>1</Pages>
  <Words>256</Words>
  <Characters>1460</Characters>
  <Application>Microsoft Office Word</Application>
  <DocSecurity>0</DocSecurity>
  <Lines>12</Lines>
  <Paragraphs>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won Kihoon</dc:creator>
  <cp:keywords/>
  <dc:description/>
  <cp:lastModifiedBy>Kwon Kihoon</cp:lastModifiedBy>
  <cp:revision>7</cp:revision>
  <dcterms:created xsi:type="dcterms:W3CDTF">2018-10-24T01:31:00Z</dcterms:created>
  <dcterms:modified xsi:type="dcterms:W3CDTF">2018-12-05T10:29:00Z</dcterms:modified>
</cp:coreProperties>
</file>